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BBA2E3" w14:textId="0482534C" w:rsidR="00E03932" w:rsidRDefault="0032698F" w:rsidP="00BA234E">
      <w:pPr>
        <w:spacing w:after="0"/>
        <w:ind w:left="50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  <w:r w:rsidR="00A04C93">
        <w:rPr>
          <w:rFonts w:ascii="Times New Roman" w:hAnsi="Times New Roman" w:cs="Times New Roman"/>
          <w:sz w:val="24"/>
          <w:szCs w:val="24"/>
        </w:rPr>
        <w:t>,</w:t>
      </w:r>
    </w:p>
    <w:p w14:paraId="7531283E" w14:textId="1A14F175" w:rsidR="00E03932" w:rsidRDefault="00E03932" w:rsidP="00BA234E">
      <w:pPr>
        <w:spacing w:after="0"/>
        <w:ind w:left="50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partment of </w:t>
      </w:r>
      <w:bookmarkStart w:id="0" w:name="_Hlk204707731"/>
      <w:r w:rsidR="004B3516">
        <w:rPr>
          <w:rFonts w:ascii="Times New Roman" w:hAnsi="Times New Roman" w:cs="Times New Roman"/>
          <w:sz w:val="24"/>
          <w:szCs w:val="24"/>
        </w:rPr>
        <w:t>Electrica</w:t>
      </w:r>
      <w:r>
        <w:rPr>
          <w:rFonts w:ascii="Times New Roman" w:hAnsi="Times New Roman" w:cs="Times New Roman"/>
          <w:sz w:val="24"/>
          <w:szCs w:val="24"/>
        </w:rPr>
        <w:t xml:space="preserve">l &amp; </w:t>
      </w:r>
      <w:r w:rsidR="004B3516">
        <w:rPr>
          <w:rFonts w:ascii="Times New Roman" w:hAnsi="Times New Roman" w:cs="Times New Roman"/>
          <w:sz w:val="24"/>
          <w:szCs w:val="24"/>
        </w:rPr>
        <w:t>Informa</w:t>
      </w:r>
      <w:r>
        <w:rPr>
          <w:rFonts w:ascii="Times New Roman" w:hAnsi="Times New Roman" w:cs="Times New Roman"/>
          <w:sz w:val="24"/>
          <w:szCs w:val="24"/>
        </w:rPr>
        <w:t xml:space="preserve">tion </w:t>
      </w:r>
      <w:bookmarkEnd w:id="0"/>
      <w:r>
        <w:rPr>
          <w:rFonts w:ascii="Times New Roman" w:hAnsi="Times New Roman" w:cs="Times New Roman"/>
          <w:sz w:val="24"/>
          <w:szCs w:val="24"/>
        </w:rPr>
        <w:t>Engineering</w:t>
      </w:r>
      <w:r w:rsidR="00A04C93">
        <w:rPr>
          <w:rFonts w:ascii="Times New Roman" w:hAnsi="Times New Roman" w:cs="Times New Roman"/>
          <w:sz w:val="24"/>
          <w:szCs w:val="24"/>
        </w:rPr>
        <w:t>,</w:t>
      </w:r>
    </w:p>
    <w:p w14:paraId="5CE92C09" w14:textId="11FE6426" w:rsidR="00E03932" w:rsidRDefault="00E03932" w:rsidP="00BA234E">
      <w:pPr>
        <w:spacing w:after="0"/>
        <w:ind w:left="50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y of Nairobi</w:t>
      </w:r>
      <w:r w:rsidR="00A04C93">
        <w:rPr>
          <w:rFonts w:ascii="Times New Roman" w:hAnsi="Times New Roman" w:cs="Times New Roman"/>
          <w:sz w:val="24"/>
          <w:szCs w:val="24"/>
        </w:rPr>
        <w:t>,</w:t>
      </w:r>
    </w:p>
    <w:p w14:paraId="7C746EA9" w14:textId="07DE7062" w:rsidR="00A76E3F" w:rsidRPr="00CB2A4F" w:rsidRDefault="00A76E3F" w:rsidP="00BA234E">
      <w:pPr>
        <w:spacing w:after="0"/>
        <w:ind w:left="5040"/>
        <w:rPr>
          <w:rFonts w:ascii="Times New Roman" w:hAnsi="Times New Roman" w:cs="Times New Roman"/>
          <w:sz w:val="24"/>
          <w:szCs w:val="24"/>
        </w:rPr>
      </w:pPr>
      <w:r w:rsidRPr="00CB2A4F">
        <w:rPr>
          <w:rFonts w:ascii="Times New Roman" w:hAnsi="Times New Roman" w:cs="Times New Roman"/>
          <w:sz w:val="24"/>
          <w:szCs w:val="24"/>
        </w:rPr>
        <w:t xml:space="preserve">P.O. Box </w:t>
      </w:r>
      <w:r w:rsidR="00E03932">
        <w:rPr>
          <w:rFonts w:ascii="Times New Roman" w:hAnsi="Times New Roman" w:cs="Times New Roman"/>
          <w:sz w:val="24"/>
          <w:szCs w:val="24"/>
        </w:rPr>
        <w:t>30197</w:t>
      </w:r>
      <w:r w:rsidR="002D0356">
        <w:rPr>
          <w:rFonts w:ascii="Times New Roman" w:hAnsi="Times New Roman" w:cs="Times New Roman"/>
          <w:sz w:val="24"/>
          <w:szCs w:val="24"/>
        </w:rPr>
        <w:t xml:space="preserve"> </w:t>
      </w:r>
      <w:r w:rsidR="00E03932">
        <w:rPr>
          <w:rFonts w:ascii="Times New Roman" w:hAnsi="Times New Roman" w:cs="Times New Roman"/>
          <w:sz w:val="24"/>
          <w:szCs w:val="24"/>
        </w:rPr>
        <w:t>-</w:t>
      </w:r>
      <w:r w:rsidR="002D0356">
        <w:rPr>
          <w:rFonts w:ascii="Times New Roman" w:hAnsi="Times New Roman" w:cs="Times New Roman"/>
          <w:sz w:val="24"/>
          <w:szCs w:val="24"/>
        </w:rPr>
        <w:t xml:space="preserve"> </w:t>
      </w:r>
      <w:r w:rsidR="00E03932">
        <w:rPr>
          <w:rFonts w:ascii="Times New Roman" w:hAnsi="Times New Roman" w:cs="Times New Roman"/>
          <w:sz w:val="24"/>
          <w:szCs w:val="24"/>
        </w:rPr>
        <w:t>00100</w:t>
      </w:r>
      <w:r w:rsidR="00757113">
        <w:rPr>
          <w:rFonts w:ascii="Times New Roman" w:hAnsi="Times New Roman" w:cs="Times New Roman"/>
          <w:sz w:val="24"/>
          <w:szCs w:val="24"/>
        </w:rPr>
        <w:t>,</w:t>
      </w:r>
    </w:p>
    <w:p w14:paraId="344FDD85" w14:textId="3F62A27E" w:rsidR="00A76E3F" w:rsidRDefault="00E03932" w:rsidP="00BA234E">
      <w:pPr>
        <w:spacing w:after="0"/>
        <w:ind w:left="50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irobi</w:t>
      </w:r>
      <w:r w:rsidR="00757113">
        <w:rPr>
          <w:rFonts w:ascii="Times New Roman" w:hAnsi="Times New Roman" w:cs="Times New Roman"/>
          <w:sz w:val="24"/>
          <w:szCs w:val="24"/>
        </w:rPr>
        <w:t>.</w:t>
      </w:r>
    </w:p>
    <w:p w14:paraId="2811B6C3" w14:textId="4498A58E" w:rsidR="001D7230" w:rsidRDefault="001D7230" w:rsidP="00BA234E">
      <w:pPr>
        <w:spacing w:after="0"/>
        <w:ind w:left="50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ail: </w:t>
      </w:r>
      <w:hyperlink r:id="rId7" w:history="1">
        <w:r w:rsidR="00416E94" w:rsidRPr="00436CAA">
          <w:rPr>
            <w:rStyle w:val="Hyperlink"/>
            <w:rFonts w:ascii="Times New Roman" w:hAnsi="Times New Roman" w:cs="Times New Roman"/>
            <w:sz w:val="24"/>
            <w:szCs w:val="24"/>
          </w:rPr>
          <w:t>students@students.uonbi.ac.ke</w:t>
        </w:r>
      </w:hyperlink>
    </w:p>
    <w:p w14:paraId="36C40A2D" w14:textId="58B6817B" w:rsidR="001D7230" w:rsidRPr="00CB2A4F" w:rsidRDefault="001D7230" w:rsidP="0032698F">
      <w:pPr>
        <w:ind w:left="50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: 072</w:t>
      </w:r>
      <w:r w:rsidR="0032698F">
        <w:rPr>
          <w:rFonts w:ascii="Times New Roman" w:hAnsi="Times New Roman" w:cs="Times New Roman"/>
          <w:sz w:val="24"/>
          <w:szCs w:val="24"/>
        </w:rPr>
        <w:t>2 123</w:t>
      </w:r>
      <w:r w:rsidR="008366CA">
        <w:rPr>
          <w:rFonts w:ascii="Times New Roman" w:hAnsi="Times New Roman" w:cs="Times New Roman"/>
          <w:sz w:val="24"/>
          <w:szCs w:val="24"/>
        </w:rPr>
        <w:t xml:space="preserve"> </w:t>
      </w:r>
      <w:r w:rsidR="0032698F">
        <w:rPr>
          <w:rFonts w:ascii="Times New Roman" w:hAnsi="Times New Roman" w:cs="Times New Roman"/>
          <w:sz w:val="24"/>
          <w:szCs w:val="24"/>
        </w:rPr>
        <w:t>456</w:t>
      </w:r>
    </w:p>
    <w:p w14:paraId="7390BACF" w14:textId="065BEDAE" w:rsidR="0032698F" w:rsidRDefault="0032698F" w:rsidP="0032698F">
      <w:pPr>
        <w:spacing w:after="0"/>
        <w:ind w:left="43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DATE \@ "dddd, dd MMMM yyyy"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4B3516">
        <w:rPr>
          <w:rFonts w:ascii="Times New Roman" w:hAnsi="Times New Roman" w:cs="Times New Roman"/>
          <w:noProof/>
          <w:sz w:val="24"/>
          <w:szCs w:val="24"/>
        </w:rPr>
        <w:t>Tuesday, 29 July 2025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</w:p>
    <w:p w14:paraId="69662464" w14:textId="641715B9" w:rsidR="00A76E3F" w:rsidRPr="00E03932" w:rsidRDefault="00A76E3F" w:rsidP="00FE7AA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03932">
        <w:rPr>
          <w:rFonts w:ascii="Times New Roman" w:hAnsi="Times New Roman" w:cs="Times New Roman"/>
          <w:sz w:val="24"/>
          <w:szCs w:val="24"/>
        </w:rPr>
        <w:t>T</w:t>
      </w:r>
      <w:r w:rsidR="003749E7">
        <w:rPr>
          <w:rFonts w:ascii="Times New Roman" w:hAnsi="Times New Roman" w:cs="Times New Roman"/>
          <w:sz w:val="24"/>
          <w:szCs w:val="24"/>
        </w:rPr>
        <w:t>o</w:t>
      </w:r>
      <w:r w:rsidRPr="00E03932">
        <w:rPr>
          <w:rFonts w:ascii="Times New Roman" w:hAnsi="Times New Roman" w:cs="Times New Roman"/>
          <w:sz w:val="24"/>
          <w:szCs w:val="24"/>
        </w:rPr>
        <w:t>:</w:t>
      </w:r>
      <w:r w:rsidR="005F0B6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FF662E" w14:textId="7FD880F0" w:rsidR="00A76E3F" w:rsidRPr="00E03932" w:rsidRDefault="00E03932" w:rsidP="009E6D1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A76E3F" w:rsidRPr="00E03932">
        <w:rPr>
          <w:rFonts w:ascii="Times New Roman" w:hAnsi="Times New Roman" w:cs="Times New Roman"/>
          <w:b/>
          <w:bCs/>
          <w:sz w:val="24"/>
          <w:szCs w:val="24"/>
        </w:rPr>
        <w:t>Chair</w:t>
      </w:r>
      <w:r>
        <w:rPr>
          <w:rFonts w:ascii="Times New Roman" w:hAnsi="Times New Roman" w:cs="Times New Roman"/>
          <w:b/>
          <w:bCs/>
          <w:sz w:val="24"/>
          <w:szCs w:val="24"/>
        </w:rPr>
        <w:t>man</w:t>
      </w:r>
      <w:r w:rsidR="00A76E3F" w:rsidRPr="00E03932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5F0B6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0D41178" w14:textId="61652FDE" w:rsidR="00A76E3F" w:rsidRDefault="00A76E3F" w:rsidP="009E6D1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B2A4F">
        <w:rPr>
          <w:rFonts w:ascii="Times New Roman" w:hAnsi="Times New Roman" w:cs="Times New Roman"/>
          <w:sz w:val="24"/>
          <w:szCs w:val="24"/>
        </w:rPr>
        <w:t xml:space="preserve">Department of </w:t>
      </w:r>
      <w:r w:rsidR="004B3516" w:rsidRPr="004B3516">
        <w:rPr>
          <w:rFonts w:ascii="Times New Roman" w:hAnsi="Times New Roman" w:cs="Times New Roman"/>
          <w:sz w:val="24"/>
          <w:szCs w:val="24"/>
        </w:rPr>
        <w:t xml:space="preserve">Electrical &amp; Information </w:t>
      </w:r>
      <w:r w:rsidRPr="00CB2A4F">
        <w:rPr>
          <w:rFonts w:ascii="Times New Roman" w:hAnsi="Times New Roman" w:cs="Times New Roman"/>
          <w:sz w:val="24"/>
          <w:szCs w:val="24"/>
        </w:rPr>
        <w:t>Engineering</w:t>
      </w:r>
      <w:r w:rsidR="00A04C93">
        <w:rPr>
          <w:rFonts w:ascii="Times New Roman" w:hAnsi="Times New Roman" w:cs="Times New Roman"/>
          <w:sz w:val="24"/>
          <w:szCs w:val="24"/>
        </w:rPr>
        <w:t>,</w:t>
      </w:r>
      <w:r w:rsidR="005F0B6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464818" w14:textId="0E408205" w:rsidR="00FE7AA7" w:rsidRPr="00CB2A4F" w:rsidRDefault="00FE7AA7" w:rsidP="009E6D1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iversity of Nairobi. </w:t>
      </w:r>
    </w:p>
    <w:p w14:paraId="0083697F" w14:textId="49B3C200" w:rsidR="00402057" w:rsidRPr="00E03932" w:rsidRDefault="00402057" w:rsidP="00402057">
      <w:pPr>
        <w:spacing w:before="240" w:after="0"/>
        <w:rPr>
          <w:rFonts w:ascii="Times New Roman" w:hAnsi="Times New Roman" w:cs="Times New Roman"/>
          <w:sz w:val="24"/>
          <w:szCs w:val="24"/>
        </w:rPr>
      </w:pPr>
      <w:r w:rsidRPr="00E03932">
        <w:rPr>
          <w:rFonts w:ascii="Times New Roman" w:hAnsi="Times New Roman" w:cs="Times New Roman"/>
          <w:sz w:val="24"/>
          <w:szCs w:val="24"/>
        </w:rPr>
        <w:t>Through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C72E675" w14:textId="44E76C26" w:rsidR="00402057" w:rsidRPr="00E03932" w:rsidRDefault="00402057" w:rsidP="0040205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pervisor </w:t>
      </w:r>
      <w:r w:rsidR="0032698F">
        <w:rPr>
          <w:rFonts w:ascii="Times New Roman" w:hAnsi="Times New Roman" w:cs="Times New Roman"/>
          <w:b/>
          <w:bCs/>
          <w:sz w:val="24"/>
          <w:szCs w:val="24"/>
        </w:rPr>
        <w:t>Name</w:t>
      </w:r>
      <w:r w:rsidR="004F570F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  <w:r w:rsidRPr="00E03932">
        <w:rPr>
          <w:rFonts w:ascii="Times New Roman" w:hAnsi="Times New Roman" w:cs="Times New Roman"/>
          <w:b/>
          <w:bCs/>
          <w:sz w:val="24"/>
          <w:szCs w:val="24"/>
        </w:rPr>
        <w:t>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EFFEE9E" w14:textId="64F0078E" w:rsidR="00402057" w:rsidRPr="00CB2A4F" w:rsidRDefault="00402057" w:rsidP="0040205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B2A4F">
        <w:rPr>
          <w:rFonts w:ascii="Times New Roman" w:hAnsi="Times New Roman" w:cs="Times New Roman"/>
          <w:sz w:val="24"/>
          <w:szCs w:val="24"/>
        </w:rPr>
        <w:t xml:space="preserve">Department of </w:t>
      </w:r>
      <w:r w:rsidR="004B3516" w:rsidRPr="004B3516">
        <w:rPr>
          <w:rFonts w:ascii="Times New Roman" w:hAnsi="Times New Roman" w:cs="Times New Roman"/>
          <w:sz w:val="24"/>
          <w:szCs w:val="24"/>
        </w:rPr>
        <w:t xml:space="preserve">Electrical &amp; Information </w:t>
      </w:r>
      <w:r w:rsidRPr="00CB2A4F">
        <w:rPr>
          <w:rFonts w:ascii="Times New Roman" w:hAnsi="Times New Roman" w:cs="Times New Roman"/>
          <w:sz w:val="24"/>
          <w:szCs w:val="24"/>
        </w:rPr>
        <w:t>Engineering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6B722014" w14:textId="7DA026D9" w:rsidR="00402057" w:rsidRDefault="00402057" w:rsidP="004F570F">
      <w:pPr>
        <w:rPr>
          <w:rFonts w:ascii="Times New Roman" w:hAnsi="Times New Roman" w:cs="Times New Roman"/>
          <w:sz w:val="24"/>
          <w:szCs w:val="24"/>
        </w:rPr>
      </w:pPr>
      <w:r w:rsidRPr="00CB2A4F">
        <w:rPr>
          <w:rFonts w:ascii="Times New Roman" w:hAnsi="Times New Roman" w:cs="Times New Roman"/>
          <w:sz w:val="24"/>
          <w:szCs w:val="24"/>
        </w:rPr>
        <w:t>University of Nairobi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6A878AA" w14:textId="0C30C530" w:rsidR="004F570F" w:rsidRPr="00E03932" w:rsidRDefault="004F570F" w:rsidP="004F570F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ervisor Name 2</w:t>
      </w:r>
      <w:r w:rsidRPr="00E03932">
        <w:rPr>
          <w:rFonts w:ascii="Times New Roman" w:hAnsi="Times New Roman" w:cs="Times New Roman"/>
          <w:b/>
          <w:bCs/>
          <w:sz w:val="24"/>
          <w:szCs w:val="24"/>
        </w:rPr>
        <w:t>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829CAED" w14:textId="2C66671A" w:rsidR="004F570F" w:rsidRPr="00CB2A4F" w:rsidRDefault="004F570F" w:rsidP="004F570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B2A4F">
        <w:rPr>
          <w:rFonts w:ascii="Times New Roman" w:hAnsi="Times New Roman" w:cs="Times New Roman"/>
          <w:sz w:val="24"/>
          <w:szCs w:val="24"/>
        </w:rPr>
        <w:t xml:space="preserve">Department of </w:t>
      </w:r>
      <w:r w:rsidR="004B3516" w:rsidRPr="004B3516">
        <w:rPr>
          <w:rFonts w:ascii="Times New Roman" w:hAnsi="Times New Roman" w:cs="Times New Roman"/>
          <w:sz w:val="24"/>
          <w:szCs w:val="24"/>
        </w:rPr>
        <w:t xml:space="preserve">Electrical &amp; Information </w:t>
      </w:r>
      <w:r w:rsidRPr="00CB2A4F">
        <w:rPr>
          <w:rFonts w:ascii="Times New Roman" w:hAnsi="Times New Roman" w:cs="Times New Roman"/>
          <w:sz w:val="24"/>
          <w:szCs w:val="24"/>
        </w:rPr>
        <w:t>Engineering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565AD6A4" w14:textId="77777777" w:rsidR="004F570F" w:rsidRPr="00CB2A4F" w:rsidRDefault="004F570F" w:rsidP="004F570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B2A4F">
        <w:rPr>
          <w:rFonts w:ascii="Times New Roman" w:hAnsi="Times New Roman" w:cs="Times New Roman"/>
          <w:sz w:val="24"/>
          <w:szCs w:val="24"/>
        </w:rPr>
        <w:t>University of Nairobi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F966736" w14:textId="04ED3DD8" w:rsidR="00A76E3F" w:rsidRPr="00CB2A4F" w:rsidRDefault="00A76E3F" w:rsidP="008D398E">
      <w:pPr>
        <w:spacing w:before="240" w:after="0"/>
        <w:rPr>
          <w:rFonts w:ascii="Times New Roman" w:hAnsi="Times New Roman" w:cs="Times New Roman"/>
          <w:sz w:val="24"/>
          <w:szCs w:val="24"/>
        </w:rPr>
      </w:pPr>
      <w:r w:rsidRPr="00CB2A4F">
        <w:rPr>
          <w:rFonts w:ascii="Times New Roman" w:hAnsi="Times New Roman" w:cs="Times New Roman"/>
          <w:sz w:val="24"/>
          <w:szCs w:val="24"/>
        </w:rPr>
        <w:t>Dear Sir,</w:t>
      </w:r>
      <w:r w:rsidR="005F0B6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A90AB9" w14:textId="1E0BD3D7" w:rsidR="00A76E3F" w:rsidRPr="00CB2A4F" w:rsidRDefault="00A76E3F" w:rsidP="008D398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B2A4F">
        <w:rPr>
          <w:rFonts w:ascii="Times New Roman" w:hAnsi="Times New Roman" w:cs="Times New Roman"/>
          <w:b/>
          <w:bCs/>
          <w:sz w:val="24"/>
          <w:szCs w:val="24"/>
        </w:rPr>
        <w:t xml:space="preserve">RE: </w:t>
      </w:r>
      <w:r w:rsidR="004F570F">
        <w:rPr>
          <w:rFonts w:ascii="Times New Roman" w:hAnsi="Times New Roman" w:cs="Times New Roman"/>
          <w:b/>
          <w:bCs/>
          <w:sz w:val="24"/>
          <w:szCs w:val="24"/>
          <w:u w:val="single"/>
        </w:rPr>
        <w:t>CHANGE OF SUPERVISORS</w:t>
      </w:r>
      <w:r w:rsidRPr="00CB2A4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32698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– </w:t>
      </w:r>
      <w:r w:rsidR="003749E7">
        <w:rPr>
          <w:rFonts w:ascii="Times New Roman" w:hAnsi="Times New Roman" w:cs="Times New Roman"/>
          <w:b/>
          <w:bCs/>
          <w:sz w:val="24"/>
          <w:szCs w:val="24"/>
          <w:u w:val="single"/>
        </w:rPr>
        <w:t>STUDENT NAME -</w:t>
      </w:r>
      <w:r w:rsidR="0032698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F</w:t>
      </w:r>
      <w:r w:rsidR="004B3516">
        <w:rPr>
          <w:rFonts w:ascii="Times New Roman" w:hAnsi="Times New Roman" w:cs="Times New Roman"/>
          <w:b/>
          <w:bCs/>
          <w:sz w:val="24"/>
          <w:szCs w:val="24"/>
          <w:u w:val="single"/>
        </w:rPr>
        <w:t>EE</w:t>
      </w:r>
      <w:r w:rsidR="0032698F">
        <w:rPr>
          <w:rFonts w:ascii="Times New Roman" w:hAnsi="Times New Roman" w:cs="Times New Roman"/>
          <w:b/>
          <w:bCs/>
          <w:sz w:val="24"/>
          <w:szCs w:val="24"/>
          <w:u w:val="single"/>
        </w:rPr>
        <w:t>6/1234/20</w:t>
      </w:r>
      <w:r w:rsidR="004B3516">
        <w:rPr>
          <w:rFonts w:ascii="Times New Roman" w:hAnsi="Times New Roman" w:cs="Times New Roman"/>
          <w:b/>
          <w:bCs/>
          <w:sz w:val="24"/>
          <w:szCs w:val="24"/>
          <w:u w:val="single"/>
        </w:rPr>
        <w:t>25</w:t>
      </w:r>
    </w:p>
    <w:p w14:paraId="55B41F5C" w14:textId="46C5BF9D" w:rsidR="004F570F" w:rsidRDefault="00E03932" w:rsidP="00BB355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am writing to </w:t>
      </w:r>
      <w:r w:rsidR="0032698F">
        <w:rPr>
          <w:rFonts w:ascii="Times New Roman" w:hAnsi="Times New Roman" w:cs="Times New Roman"/>
          <w:sz w:val="24"/>
          <w:szCs w:val="24"/>
        </w:rPr>
        <w:t>request</w:t>
      </w:r>
      <w:r w:rsidR="003749E7">
        <w:rPr>
          <w:rFonts w:ascii="Times New Roman" w:hAnsi="Times New Roman" w:cs="Times New Roman"/>
          <w:sz w:val="24"/>
          <w:szCs w:val="24"/>
        </w:rPr>
        <w:t xml:space="preserve"> for</w:t>
      </w:r>
      <w:r w:rsidR="004F570F">
        <w:rPr>
          <w:rFonts w:ascii="Times New Roman" w:hAnsi="Times New Roman" w:cs="Times New Roman"/>
          <w:sz w:val="24"/>
          <w:szCs w:val="24"/>
        </w:rPr>
        <w:t xml:space="preserve"> a change of supervisors for my Master’s </w:t>
      </w:r>
      <w:r w:rsidR="001E2CA1">
        <w:rPr>
          <w:rFonts w:ascii="Times New Roman" w:hAnsi="Times New Roman" w:cs="Times New Roman"/>
          <w:sz w:val="24"/>
          <w:szCs w:val="24"/>
        </w:rPr>
        <w:t>research</w:t>
      </w:r>
      <w:r w:rsidR="008D398E" w:rsidRPr="00CB2A4F">
        <w:rPr>
          <w:rFonts w:ascii="Times New Roman" w:hAnsi="Times New Roman" w:cs="Times New Roman"/>
          <w:sz w:val="24"/>
          <w:szCs w:val="24"/>
        </w:rPr>
        <w:t>.</w:t>
      </w:r>
      <w:r w:rsidR="005A46A3">
        <w:rPr>
          <w:rFonts w:ascii="Times New Roman" w:hAnsi="Times New Roman" w:cs="Times New Roman"/>
          <w:sz w:val="24"/>
          <w:szCs w:val="24"/>
        </w:rPr>
        <w:t xml:space="preserve"> </w:t>
      </w:r>
      <w:r w:rsidR="004F570F">
        <w:rPr>
          <w:rFonts w:ascii="Times New Roman" w:hAnsi="Times New Roman" w:cs="Times New Roman"/>
          <w:sz w:val="24"/>
          <w:szCs w:val="24"/>
        </w:rPr>
        <w:t xml:space="preserve">I would like to change my supervisors to: </w:t>
      </w:r>
    </w:p>
    <w:p w14:paraId="4DCF8F50" w14:textId="107D16A3" w:rsidR="004F570F" w:rsidRDefault="004F570F" w:rsidP="004F570F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ervisor Name 1</w:t>
      </w:r>
    </w:p>
    <w:p w14:paraId="29DA359F" w14:textId="23870BAD" w:rsidR="004F570F" w:rsidRPr="004F570F" w:rsidRDefault="004F570F" w:rsidP="004F570F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ervisor Name 2</w:t>
      </w:r>
    </w:p>
    <w:p w14:paraId="3076F6AC" w14:textId="6E1A8A5E" w:rsidR="00416E94" w:rsidRDefault="001E2CA1" w:rsidP="001E2CA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wo supervisors have agreed to this change and have countersigned </w:t>
      </w:r>
      <w:r w:rsidR="00F44F4A">
        <w:rPr>
          <w:rFonts w:ascii="Times New Roman" w:hAnsi="Times New Roman" w:cs="Times New Roman"/>
          <w:sz w:val="24"/>
          <w:szCs w:val="24"/>
        </w:rPr>
        <w:t xml:space="preserve">and dated </w:t>
      </w:r>
      <w:r>
        <w:rPr>
          <w:rFonts w:ascii="Times New Roman" w:hAnsi="Times New Roman" w:cs="Times New Roman"/>
          <w:sz w:val="24"/>
          <w:szCs w:val="24"/>
        </w:rPr>
        <w:t xml:space="preserve">next to their names above. </w:t>
      </w:r>
      <w:r w:rsidR="003749E7">
        <w:rPr>
          <w:rFonts w:ascii="Times New Roman" w:hAnsi="Times New Roman" w:cs="Times New Roman"/>
          <w:sz w:val="24"/>
          <w:szCs w:val="24"/>
        </w:rPr>
        <w:t xml:space="preserve">The reason for </w:t>
      </w:r>
      <w:r>
        <w:rPr>
          <w:rFonts w:ascii="Times New Roman" w:hAnsi="Times New Roman" w:cs="Times New Roman"/>
          <w:sz w:val="24"/>
          <w:szCs w:val="24"/>
        </w:rPr>
        <w:t>this change</w:t>
      </w:r>
      <w:r w:rsidR="003749E7">
        <w:rPr>
          <w:rFonts w:ascii="Times New Roman" w:hAnsi="Times New Roman" w:cs="Times New Roman"/>
          <w:sz w:val="24"/>
          <w:szCs w:val="24"/>
        </w:rPr>
        <w:t xml:space="preserve"> has been </w:t>
      </w:r>
      <w:proofErr w:type="spellStart"/>
      <w:r w:rsidR="003749E7">
        <w:rPr>
          <w:rFonts w:ascii="Times New Roman" w:hAnsi="Times New Roman" w:cs="Times New Roman"/>
          <w:sz w:val="24"/>
          <w:szCs w:val="24"/>
        </w:rPr>
        <w:t>bla</w:t>
      </w:r>
      <w:proofErr w:type="spellEnd"/>
      <w:r w:rsidR="003749E7">
        <w:rPr>
          <w:rFonts w:ascii="Times New Roman" w:hAnsi="Times New Roman" w:cs="Times New Roman"/>
          <w:sz w:val="24"/>
          <w:szCs w:val="24"/>
        </w:rPr>
        <w:t>….</w:t>
      </w:r>
      <w:proofErr w:type="spellStart"/>
      <w:r w:rsidR="003749E7">
        <w:rPr>
          <w:rFonts w:ascii="Times New Roman" w:hAnsi="Times New Roman" w:cs="Times New Roman"/>
          <w:sz w:val="24"/>
          <w:szCs w:val="24"/>
        </w:rPr>
        <w:t>bla</w:t>
      </w:r>
      <w:proofErr w:type="spellEnd"/>
      <w:r w:rsidR="003749E7">
        <w:rPr>
          <w:rFonts w:ascii="Times New Roman" w:hAnsi="Times New Roman" w:cs="Times New Roman"/>
          <w:sz w:val="24"/>
          <w:szCs w:val="24"/>
        </w:rPr>
        <w:t xml:space="preserve">… </w:t>
      </w:r>
      <w:proofErr w:type="spellStart"/>
      <w:r w:rsidR="003749E7">
        <w:rPr>
          <w:rFonts w:ascii="Times New Roman" w:hAnsi="Times New Roman" w:cs="Times New Roman"/>
          <w:sz w:val="24"/>
          <w:szCs w:val="24"/>
        </w:rPr>
        <w:t>bla</w:t>
      </w:r>
      <w:proofErr w:type="spellEnd"/>
      <w:r w:rsidR="003749E7">
        <w:rPr>
          <w:rFonts w:ascii="Times New Roman" w:hAnsi="Times New Roman" w:cs="Times New Roman"/>
          <w:sz w:val="24"/>
          <w:szCs w:val="24"/>
        </w:rPr>
        <w:t xml:space="preserve">… . </w:t>
      </w:r>
      <w:r>
        <w:rPr>
          <w:rFonts w:ascii="Times New Roman" w:hAnsi="Times New Roman" w:cs="Times New Roman"/>
          <w:sz w:val="24"/>
          <w:szCs w:val="24"/>
        </w:rPr>
        <w:t xml:space="preserve">I look forward to your timely approval. </w:t>
      </w:r>
      <w:r w:rsidR="003749E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3D3948" w14:textId="77777777" w:rsidR="00BB355A" w:rsidRDefault="00BB355A" w:rsidP="00BB355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AA8CC0C" w14:textId="79A60ED9" w:rsidR="009E6D1D" w:rsidRDefault="00A3194C" w:rsidP="00BB355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 you.</w:t>
      </w:r>
      <w:r w:rsidR="00BB355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948753" w14:textId="77777777" w:rsidR="00BB355A" w:rsidRPr="00CB2A4F" w:rsidRDefault="00BB355A" w:rsidP="00BB355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F2319B3" w14:textId="71237C26" w:rsidR="009E6D1D" w:rsidRPr="00CB2A4F" w:rsidRDefault="00980E46" w:rsidP="008D398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s sincerely</w:t>
      </w:r>
      <w:r w:rsidR="009E6D1D" w:rsidRPr="00CB2A4F">
        <w:rPr>
          <w:rFonts w:ascii="Times New Roman" w:hAnsi="Times New Roman" w:cs="Times New Roman"/>
          <w:sz w:val="24"/>
          <w:szCs w:val="24"/>
        </w:rPr>
        <w:t>,</w:t>
      </w:r>
    </w:p>
    <w:p w14:paraId="385E9595" w14:textId="36BAE263" w:rsidR="009E6D1D" w:rsidRPr="00CB2A4F" w:rsidRDefault="009E6D1D" w:rsidP="008D398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1EE0620" w14:textId="6D93331A" w:rsidR="009E6D1D" w:rsidRPr="00CB2A4F" w:rsidRDefault="0032698F" w:rsidP="00CB2A4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  <w:r w:rsidR="00DA067E">
        <w:rPr>
          <w:rFonts w:ascii="Times New Roman" w:hAnsi="Times New Roman" w:cs="Times New Roman"/>
          <w:sz w:val="24"/>
          <w:szCs w:val="24"/>
        </w:rPr>
        <w:t>,</w:t>
      </w:r>
      <w:r w:rsidR="00BB355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443121" w14:textId="1E529820" w:rsidR="00A76E3F" w:rsidRPr="00CB2A4F" w:rsidRDefault="00651218" w:rsidP="00CB2A4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5121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53EBCFB" wp14:editId="118EA341">
                <wp:simplePos x="0" y="0"/>
                <wp:positionH relativeFrom="column">
                  <wp:posOffset>4591686</wp:posOffset>
                </wp:positionH>
                <wp:positionV relativeFrom="paragraph">
                  <wp:posOffset>267971</wp:posOffset>
                </wp:positionV>
                <wp:extent cx="236093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74C9B4" w14:textId="4815FC53" w:rsidR="00651218" w:rsidRPr="00651218" w:rsidRDefault="00651218">
                            <w:pPr>
                              <w:rPr>
                                <w:color w:val="FF0000"/>
                              </w:rPr>
                            </w:pPr>
                            <w:r w:rsidRPr="00651218">
                              <w:rPr>
                                <w:color w:val="FF0000"/>
                              </w:rPr>
                              <w:t>[REVISED: 202</w:t>
                            </w:r>
                            <w:r w:rsidR="004B3516">
                              <w:rPr>
                                <w:color w:val="FF0000"/>
                              </w:rPr>
                              <w:t>5</w:t>
                            </w:r>
                            <w:r w:rsidRPr="00651218">
                              <w:rPr>
                                <w:color w:val="FF0000"/>
                              </w:rPr>
                              <w:t>-</w:t>
                            </w:r>
                            <w:r w:rsidR="004B3516">
                              <w:rPr>
                                <w:color w:val="FF0000"/>
                              </w:rPr>
                              <w:t>07</w:t>
                            </w:r>
                            <w:r>
                              <w:rPr>
                                <w:color w:val="FF0000"/>
                              </w:rPr>
                              <w:t>-</w:t>
                            </w:r>
                            <w:r w:rsidR="004B3516">
                              <w:rPr>
                                <w:color w:val="FF0000"/>
                              </w:rPr>
                              <w:t>29</w:t>
                            </w:r>
                          </w:p>
                          <w:p w14:paraId="6ED8E617" w14:textId="3DAA4BF2" w:rsidR="00651218" w:rsidRPr="00651218" w:rsidRDefault="00651218">
                            <w:pPr>
                              <w:rPr>
                                <w:color w:val="FF0000"/>
                              </w:rPr>
                            </w:pPr>
                            <w:r w:rsidRPr="00651218">
                              <w:rPr>
                                <w:color w:val="FF0000"/>
                              </w:rPr>
                              <w:t>DELETE THIS TEXT BOX BEFORE USE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3EBCF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1.55pt;margin-top:21.1pt;width:185.9pt;height:110.6pt;rotation:-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" filled="f" stroked="f">
                <v:textbox style="mso-fit-shape-to-text:t">
                  <w:txbxContent>
                    <w:p w14:paraId="1974C9B4" w14:textId="4815FC53" w:rsidR="00651218" w:rsidRPr="00651218" w:rsidRDefault="00651218">
                      <w:pPr>
                        <w:rPr>
                          <w:color w:val="FF0000"/>
                        </w:rPr>
                      </w:pPr>
                      <w:r w:rsidRPr="00651218">
                        <w:rPr>
                          <w:color w:val="FF0000"/>
                        </w:rPr>
                        <w:t>[REVISED: 202</w:t>
                      </w:r>
                      <w:r w:rsidR="004B3516">
                        <w:rPr>
                          <w:color w:val="FF0000"/>
                        </w:rPr>
                        <w:t>5</w:t>
                      </w:r>
                      <w:r w:rsidRPr="00651218">
                        <w:rPr>
                          <w:color w:val="FF0000"/>
                        </w:rPr>
                        <w:t>-</w:t>
                      </w:r>
                      <w:r w:rsidR="004B3516">
                        <w:rPr>
                          <w:color w:val="FF0000"/>
                        </w:rPr>
                        <w:t>07</w:t>
                      </w:r>
                      <w:r>
                        <w:rPr>
                          <w:color w:val="FF0000"/>
                        </w:rPr>
                        <w:t>-</w:t>
                      </w:r>
                      <w:r w:rsidR="004B3516">
                        <w:rPr>
                          <w:color w:val="FF0000"/>
                        </w:rPr>
                        <w:t>29</w:t>
                      </w:r>
                    </w:p>
                    <w:p w14:paraId="6ED8E617" w14:textId="3DAA4BF2" w:rsidR="00651218" w:rsidRPr="00651218" w:rsidRDefault="00651218">
                      <w:pPr>
                        <w:rPr>
                          <w:color w:val="FF0000"/>
                        </w:rPr>
                      </w:pPr>
                      <w:r w:rsidRPr="00651218">
                        <w:rPr>
                          <w:color w:val="FF0000"/>
                        </w:rPr>
                        <w:t>DELETE THIS TEXT BOX BEFORE USE]</w:t>
                      </w:r>
                    </w:p>
                  </w:txbxContent>
                </v:textbox>
              </v:shape>
            </w:pict>
          </mc:Fallback>
        </mc:AlternateContent>
      </w:r>
      <w:r w:rsidR="0032698F">
        <w:rPr>
          <w:rFonts w:ascii="Times New Roman" w:hAnsi="Times New Roman" w:cs="Times New Roman"/>
          <w:sz w:val="24"/>
          <w:szCs w:val="24"/>
        </w:rPr>
        <w:t xml:space="preserve">Student  - MSc - </w:t>
      </w:r>
      <w:r w:rsidR="004B3516">
        <w:rPr>
          <w:rFonts w:ascii="Times New Roman" w:hAnsi="Times New Roman" w:cs="Times New Roman"/>
          <w:sz w:val="24"/>
          <w:szCs w:val="24"/>
        </w:rPr>
        <w:t>Electrical</w:t>
      </w:r>
      <w:r w:rsidR="00005CF2">
        <w:rPr>
          <w:rFonts w:ascii="Times New Roman" w:hAnsi="Times New Roman" w:cs="Times New Roman"/>
          <w:sz w:val="24"/>
          <w:szCs w:val="24"/>
        </w:rPr>
        <w:t>.</w:t>
      </w:r>
      <w:r w:rsidR="00BB355A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A76E3F" w:rsidRPr="00CB2A4F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ECA560" w14:textId="77777777" w:rsidR="005713A9" w:rsidRDefault="005713A9" w:rsidP="00403E0C">
      <w:pPr>
        <w:spacing w:after="0" w:line="240" w:lineRule="auto"/>
      </w:pPr>
      <w:r>
        <w:separator/>
      </w:r>
    </w:p>
  </w:endnote>
  <w:endnote w:type="continuationSeparator" w:id="0">
    <w:p w14:paraId="145CA298" w14:textId="77777777" w:rsidR="005713A9" w:rsidRDefault="005713A9" w:rsidP="00403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</w:rPr>
      <w:id w:val="1893694561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 w:cs="Times New Roman"/>
          </w:rPr>
          <w:id w:val="1728636285"/>
          <w:docPartObj>
            <w:docPartGallery w:val="Page Numbers (Top of Page)"/>
            <w:docPartUnique/>
          </w:docPartObj>
        </w:sdtPr>
        <w:sdtContent>
          <w:p w14:paraId="69D2BA0E" w14:textId="6A724E0A" w:rsidR="00403E0C" w:rsidRPr="00403E0C" w:rsidRDefault="00403E0C" w:rsidP="00403E0C">
            <w:pPr>
              <w:pStyle w:val="Footer"/>
              <w:jc w:val="center"/>
              <w:rPr>
                <w:rFonts w:ascii="Times New Roman" w:hAnsi="Times New Roman" w:cs="Times New Roman"/>
              </w:rPr>
            </w:pPr>
            <w:r w:rsidRPr="00403E0C">
              <w:rPr>
                <w:rFonts w:ascii="Times New Roman" w:hAnsi="Times New Roman" w:cs="Times New Roman"/>
              </w:rPr>
              <w:t xml:space="preserve">Page </w:t>
            </w:r>
            <w:r w:rsidRPr="00403E0C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403E0C">
              <w:rPr>
                <w:rFonts w:ascii="Times New Roman" w:hAnsi="Times New Roman" w:cs="Times New Roman"/>
              </w:rPr>
              <w:instrText xml:space="preserve"> PAGE </w:instrText>
            </w:r>
            <w:r w:rsidRPr="00403E0C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403E0C">
              <w:rPr>
                <w:rFonts w:ascii="Times New Roman" w:hAnsi="Times New Roman" w:cs="Times New Roman"/>
                <w:noProof/>
              </w:rPr>
              <w:t>2</w:t>
            </w:r>
            <w:r w:rsidRPr="00403E0C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403E0C">
              <w:rPr>
                <w:rFonts w:ascii="Times New Roman" w:hAnsi="Times New Roman" w:cs="Times New Roman"/>
              </w:rPr>
              <w:t xml:space="preserve"> of </w:t>
            </w:r>
            <w:r w:rsidRPr="00403E0C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403E0C">
              <w:rPr>
                <w:rFonts w:ascii="Times New Roman" w:hAnsi="Times New Roman" w:cs="Times New Roman"/>
              </w:rPr>
              <w:instrText xml:space="preserve"> NUMPAGES  </w:instrText>
            </w:r>
            <w:r w:rsidRPr="00403E0C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403E0C">
              <w:rPr>
                <w:rFonts w:ascii="Times New Roman" w:hAnsi="Times New Roman" w:cs="Times New Roman"/>
                <w:noProof/>
              </w:rPr>
              <w:t>2</w:t>
            </w:r>
            <w:r w:rsidRPr="00403E0C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209DBA" w14:textId="77777777" w:rsidR="005713A9" w:rsidRDefault="005713A9" w:rsidP="00403E0C">
      <w:pPr>
        <w:spacing w:after="0" w:line="240" w:lineRule="auto"/>
      </w:pPr>
      <w:r>
        <w:separator/>
      </w:r>
    </w:p>
  </w:footnote>
  <w:footnote w:type="continuationSeparator" w:id="0">
    <w:p w14:paraId="35151786" w14:textId="77777777" w:rsidR="005713A9" w:rsidRDefault="005713A9" w:rsidP="00403E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D92353"/>
    <w:multiLevelType w:val="hybridMultilevel"/>
    <w:tmpl w:val="D69E0A02"/>
    <w:lvl w:ilvl="0" w:tplc="76FE8A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88823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MLO0tDSyNDExsDRS0lEKTi0uzszPAykwNKoFAHvaky0tAAAA"/>
  </w:docVars>
  <w:rsids>
    <w:rsidRoot w:val="00A76E3F"/>
    <w:rsid w:val="00005CF2"/>
    <w:rsid w:val="00035FCF"/>
    <w:rsid w:val="0007200B"/>
    <w:rsid w:val="00095265"/>
    <w:rsid w:val="000A2FC5"/>
    <w:rsid w:val="000A37F0"/>
    <w:rsid w:val="000A5461"/>
    <w:rsid w:val="000B7DC7"/>
    <w:rsid w:val="000F54D9"/>
    <w:rsid w:val="00103DB6"/>
    <w:rsid w:val="0011485D"/>
    <w:rsid w:val="00167B45"/>
    <w:rsid w:val="001A5D0E"/>
    <w:rsid w:val="001D7230"/>
    <w:rsid w:val="001E2CA1"/>
    <w:rsid w:val="00211163"/>
    <w:rsid w:val="002523C9"/>
    <w:rsid w:val="00290F0D"/>
    <w:rsid w:val="002A3533"/>
    <w:rsid w:val="002D0356"/>
    <w:rsid w:val="002D1395"/>
    <w:rsid w:val="002D2FCE"/>
    <w:rsid w:val="0032698F"/>
    <w:rsid w:val="00341263"/>
    <w:rsid w:val="00373AA1"/>
    <w:rsid w:val="003749E7"/>
    <w:rsid w:val="00400FD4"/>
    <w:rsid w:val="00402057"/>
    <w:rsid w:val="00403E0C"/>
    <w:rsid w:val="00416E94"/>
    <w:rsid w:val="0049596E"/>
    <w:rsid w:val="004B3516"/>
    <w:rsid w:val="004F0E08"/>
    <w:rsid w:val="004F570F"/>
    <w:rsid w:val="00511D91"/>
    <w:rsid w:val="00527696"/>
    <w:rsid w:val="005524EC"/>
    <w:rsid w:val="005713A9"/>
    <w:rsid w:val="005A46A3"/>
    <w:rsid w:val="005F0B67"/>
    <w:rsid w:val="00633E40"/>
    <w:rsid w:val="00651218"/>
    <w:rsid w:val="006B31D7"/>
    <w:rsid w:val="006C2FB6"/>
    <w:rsid w:val="006C584D"/>
    <w:rsid w:val="00732F35"/>
    <w:rsid w:val="00752C6B"/>
    <w:rsid w:val="00757113"/>
    <w:rsid w:val="007C14AC"/>
    <w:rsid w:val="008366CA"/>
    <w:rsid w:val="0086455F"/>
    <w:rsid w:val="0087683E"/>
    <w:rsid w:val="008D398E"/>
    <w:rsid w:val="008F1D24"/>
    <w:rsid w:val="009016C3"/>
    <w:rsid w:val="00901BD8"/>
    <w:rsid w:val="00940784"/>
    <w:rsid w:val="009463AF"/>
    <w:rsid w:val="009704CD"/>
    <w:rsid w:val="00980E46"/>
    <w:rsid w:val="0099068B"/>
    <w:rsid w:val="009E6D1D"/>
    <w:rsid w:val="00A04C93"/>
    <w:rsid w:val="00A3194C"/>
    <w:rsid w:val="00A67AF8"/>
    <w:rsid w:val="00A76E3F"/>
    <w:rsid w:val="00A8030F"/>
    <w:rsid w:val="00AB18FC"/>
    <w:rsid w:val="00AB57A1"/>
    <w:rsid w:val="00AE5E89"/>
    <w:rsid w:val="00AF7298"/>
    <w:rsid w:val="00B4650A"/>
    <w:rsid w:val="00B906CD"/>
    <w:rsid w:val="00BA234E"/>
    <w:rsid w:val="00BB117D"/>
    <w:rsid w:val="00BB355A"/>
    <w:rsid w:val="00BC0D87"/>
    <w:rsid w:val="00BC54A2"/>
    <w:rsid w:val="00BC630A"/>
    <w:rsid w:val="00BE15A8"/>
    <w:rsid w:val="00C11D43"/>
    <w:rsid w:val="00C33AC1"/>
    <w:rsid w:val="00C417F2"/>
    <w:rsid w:val="00C43099"/>
    <w:rsid w:val="00C640D2"/>
    <w:rsid w:val="00C83409"/>
    <w:rsid w:val="00CB2A4F"/>
    <w:rsid w:val="00CF0B2B"/>
    <w:rsid w:val="00D718FE"/>
    <w:rsid w:val="00D72F15"/>
    <w:rsid w:val="00D814A2"/>
    <w:rsid w:val="00DA067E"/>
    <w:rsid w:val="00DB18DB"/>
    <w:rsid w:val="00E03932"/>
    <w:rsid w:val="00E2185B"/>
    <w:rsid w:val="00E60BC9"/>
    <w:rsid w:val="00EE2D98"/>
    <w:rsid w:val="00EF0DC9"/>
    <w:rsid w:val="00F2060C"/>
    <w:rsid w:val="00F24FB9"/>
    <w:rsid w:val="00F32F73"/>
    <w:rsid w:val="00F44F4A"/>
    <w:rsid w:val="00F767AA"/>
    <w:rsid w:val="00FE4F5C"/>
    <w:rsid w:val="00FE7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BAF9DA1"/>
  <w15:chartTrackingRefBased/>
  <w15:docId w15:val="{F9103C2F-3BEC-4441-938E-B6D1A1A03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6D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D723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723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03E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3E0C"/>
  </w:style>
  <w:style w:type="paragraph" w:styleId="Footer">
    <w:name w:val="footer"/>
    <w:basedOn w:val="Normal"/>
    <w:link w:val="FooterChar"/>
    <w:uiPriority w:val="99"/>
    <w:unhideWhenUsed/>
    <w:rsid w:val="00403E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3E0C"/>
  </w:style>
  <w:style w:type="paragraph" w:styleId="ListParagraph">
    <w:name w:val="List Paragraph"/>
    <w:basedOn w:val="Normal"/>
    <w:uiPriority w:val="34"/>
    <w:qFormat/>
    <w:rsid w:val="004F57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students@students.uonbi.ac.k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63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thomi Munyua</dc:creator>
  <cp:keywords/>
  <dc:description/>
  <cp:lastModifiedBy>Gevirah Omondi</cp:lastModifiedBy>
  <cp:revision>18</cp:revision>
  <cp:lastPrinted>2021-05-18T10:39:00Z</cp:lastPrinted>
  <dcterms:created xsi:type="dcterms:W3CDTF">2022-04-19T11:31:00Z</dcterms:created>
  <dcterms:modified xsi:type="dcterms:W3CDTF">2025-07-29T15:56:00Z</dcterms:modified>
</cp:coreProperties>
</file>